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1585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a Fisiak - Stan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Grab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